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5" w:name="Xec427e5319691c0be4840c3d4a4d330019d3786"/>
    <w:p>
      <w:pPr>
        <w:pStyle w:val="Heading1"/>
      </w:pPr>
      <w:r>
        <w:t xml:space="preserve">Cover Letter for Laboratory Technician Position in Ghana Accra</w:t>
      </w:r>
    </w:p>
    <w:p>
      <w:pPr>
        <w:pStyle w:val="FirstParagraph"/>
      </w:pPr>
      <w:r>
        <w:rPr>
          <w:bCs/>
          <w:b/>
        </w:rPr>
        <w:t xml:space="preserve">Dear Hiring Manager,</w:t>
      </w:r>
    </w:p>
    <w:p>
      <w:pPr>
        <w:pStyle w:val="BodyText"/>
      </w:pPr>
      <w:r>
        <w:t xml:space="preserve">I am writing to express my strong interest in the Laboratory Technician position at [Company Name] in Ghana, Accra. As a dedicated and skilled professional with a passion for scientific research and laboratory operations, I am eager to contribute my expertise to an organization that values innovation, precision, and excellence. With my background in laboratory science and hands-on experience in both clinical and research settings, I am confident in my ability to support your team’s goals while advancing the mission of [Company Name] in the dynamic healthcare environment of Ghana Accra.</w:t>
      </w:r>
    </w:p>
    <w:bookmarkStart w:id="20" w:name="Xed808e38048897cc03a82cb9acc4b8daf5b4ef6"/>
    <w:p>
      <w:pPr>
        <w:pStyle w:val="Heading2"/>
      </w:pPr>
      <w:r>
        <w:t xml:space="preserve">Why Laboratory Technician? A Career Rooted in Precision and Purpose</w:t>
      </w:r>
    </w:p>
    <w:p>
      <w:pPr>
        <w:pStyle w:val="FirstParagraph"/>
      </w:pPr>
      <w:r>
        <w:t xml:space="preserve">The role of a Laboratory Technician is one that combines technical skill with a commitment to accuracy, making it an ideal fit for my professional aspirations. Throughout my career, I have focused on mastering laboratory techniques, maintaining strict safety protocols, and ensuring the reliability of data that drives critical decisions in healthcare and research. My work has spanned diverse areas such as microbiology, chemistry, and molecular biology—skills that I believe are directly applicable to the responsibilities of a Laboratory Technician in Ghana Accra.</w:t>
      </w:r>
    </w:p>
    <w:p>
      <w:pPr>
        <w:pStyle w:val="BodyText"/>
      </w:pPr>
      <w:r>
        <w:t xml:space="preserve">Having worked in both academic and industrial laboratories, I have developed a deep understanding of the importance of meticulous documentation, quality control, and efficient workflow management. For instance, during my tenure at [Previous Laboratory or Institution], I was responsible for preparing reagents, calibrating equipment, and conducting routine analyses that supported clinical diagnostics and research projects. These experiences have honed my ability to thrive in fast-paced environments while maintaining the highest standards of professionalism.</w:t>
      </w:r>
    </w:p>
    <w:bookmarkEnd w:id="20"/>
    <w:bookmarkStart w:id="21" w:name="X898f450e9be3126ebddf31308ee69f866a0aea0"/>
    <w:p>
      <w:pPr>
        <w:pStyle w:val="Heading2"/>
      </w:pPr>
      <w:r>
        <w:t xml:space="preserve">Why Ghana Accra? A Commitment to Local Impact</w:t>
      </w:r>
    </w:p>
    <w:p>
      <w:pPr>
        <w:pStyle w:val="FirstParagraph"/>
      </w:pPr>
      <w:r>
        <w:t xml:space="preserve">Ghana, particularly Accra, is a hub of innovation and development in the African healthcare sector. As someone who is deeply passionate about contributing to the growth of scientific infrastructure in emerging markets, I am excited about the opportunity to bring my skills to this vibrant city. Accra’s expanding medical facilities, research institutions, and public health initiatives create a unique environment where Laboratory Technicians play a vital role in addressing regional challenges—from disease prevention to biotechnology advancements.</w:t>
      </w:r>
    </w:p>
    <w:p>
      <w:pPr>
        <w:pStyle w:val="BodyText"/>
      </w:pPr>
      <w:r>
        <w:t xml:space="preserve">I am particularly drawn to [Company Name] because of its reputation for excellence and its commitment to leveraging scientific expertise to improve community health. I admire the organization’s focus on [specific value, e.g., "innovative diagnostic solutions" or "sustainable healthcare practices"], which aligns closely with my own values and professional goals. I am eager to contribute my technical knowledge while learning from the diverse perspectives of your team in this dynamic location.</w:t>
      </w:r>
    </w:p>
    <w:bookmarkEnd w:id="21"/>
    <w:bookmarkStart w:id="22" w:name="X559b894f05d61b8efdacbe7cce9d33ca7dd2231"/>
    <w:p>
      <w:pPr>
        <w:pStyle w:val="Heading2"/>
      </w:pPr>
      <w:r>
        <w:t xml:space="preserve">Technical Expertise and Professional Qualifications</w:t>
      </w:r>
    </w:p>
    <w:p>
      <w:pPr>
        <w:pStyle w:val="FirstParagraph"/>
      </w:pPr>
      <w:r>
        <w:t xml:space="preserve">My academic background in [Your Degree, e.g., "Biological Sciences" or "Medical Laboratory Science"] has provided me with a strong foundation in laboratory principles, including sample collection, data interpretation, and adherence to regulatory standards. I hold certifications such as [List relevant certifications, e.g., "Certified Medical Laboratory Technician (CMLT)" or "Occupational Health and Safety Training"], which further validate my ability to perform laboratory tasks with precision and compliance.</w:t>
      </w:r>
    </w:p>
    <w:p>
      <w:pPr>
        <w:pStyle w:val="BodyText"/>
      </w:pPr>
      <w:r>
        <w:t xml:space="preserve">Proficient in operating advanced laboratory equipment such as microscopes, centrifuges, spectrophotometers, and PCR machines, I am accustomed to troubleshooting technical issues while maintaining a safe working environment. My experience in [specific area, e.g., "pathogen detection" or "chemical analysis"] has equipped me to handle complex procedures with confidence. Additionally, I have a strong grasp of laboratory information systems (LIS) and data management practices, ensuring that results are accurate, timely, and secure.</w:t>
      </w:r>
    </w:p>
    <w:bookmarkEnd w:id="22"/>
    <w:bookmarkStart w:id="23" w:name="soft-skills-and-team-collaboration"/>
    <w:p>
      <w:pPr>
        <w:pStyle w:val="Heading2"/>
      </w:pPr>
      <w:r>
        <w:t xml:space="preserve">Soft Skills and Team Collaboration</w:t>
      </w:r>
    </w:p>
    <w:p>
      <w:pPr>
        <w:pStyle w:val="FirstParagraph"/>
      </w:pPr>
      <w:r>
        <w:t xml:space="preserve">Beyond technical skills, I bring a collaborative mindset and excellent communication abilities that are essential for success in a laboratory setting. I understand the importance of working closely with scientists, clinicians, and other professionals to achieve shared objectives. My attention to detail ensures that every experiment or test is conducted with the utmost care, while my adaptability allows me to thrive in evolving environments.</w:t>
      </w:r>
    </w:p>
    <w:p>
      <w:pPr>
        <w:pStyle w:val="BodyText"/>
      </w:pPr>
      <w:r>
        <w:t xml:space="preserve">I am also committed to continuous learning and staying updated on advancements in laboratory science. For example, I regularly participate in workshops and online courses on [relevant topics, e.g., "molecular diagnostics" or "lab automation"], which have enhanced my ability to apply cutting-edge techniques in my work. This dedication to growth aligns with the forward-thinking approach of [Company Name] and its focus on excellence.</w:t>
      </w:r>
    </w:p>
    <w:bookmarkEnd w:id="23"/>
    <w:bookmarkStart w:id="24" w:name="conclusion-a-strong-fit-for-your-team"/>
    <w:p>
      <w:pPr>
        <w:pStyle w:val="Heading2"/>
      </w:pPr>
      <w:r>
        <w:t xml:space="preserve">Conclusion: A Strong Fit for Your Team</w:t>
      </w:r>
    </w:p>
    <w:p>
      <w:pPr>
        <w:pStyle w:val="FirstParagraph"/>
      </w:pPr>
      <w:r>
        <w:t xml:space="preserve">In conclusion, I am enthusiastic about the opportunity to join [Company Name] as a Laboratory Technician in Ghana Accra. My combination of technical expertise, professional experience, and passion for science positions me to make meaningful contributions to your organization. I am particularly excited about the chance to work in a region where laboratory science can have a transformative impact on public health and research outcomes.</w:t>
      </w:r>
    </w:p>
    <w:p>
      <w:pPr>
        <w:pStyle w:val="BodyText"/>
      </w:pPr>
      <w:r>
        <w:t xml:space="preserve">I would welcome the opportunity to discuss how my background and skills align with the needs of your team. Thank you for considering my application. I look forward to the possibility of contributing to [Company Name]’s mission in Ghana Accra.</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dc:title>
  <dc:creator/>
  <cp:keywords/>
  <dcterms:created xsi:type="dcterms:W3CDTF">2025-12-10T21:31:18Z</dcterms:created>
  <dcterms:modified xsi:type="dcterms:W3CDTF">2025-12-10T21:31:18Z</dcterms:modified>
</cp:coreProperties>
</file>

<file path=docProps/custom.xml><?xml version="1.0" encoding="utf-8"?>
<Properties xmlns="http://schemas.openxmlformats.org/officeDocument/2006/custom-properties" xmlns:vt="http://schemas.openxmlformats.org/officeDocument/2006/docPropsVTypes"/>
</file>